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3e12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a9fa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9d33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